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Default Extension="jpg" ContentType="image/jpeg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:rsidR="0007194C" w:rsidRDefault="0007194C" w:rsidP="00E44AE7">
      <w:r>
        <w:t>Name: ___________________________________ Date: _____________________ Period: ______</w:t>
      </w:r>
      <w:bookmarkStart w:id="0" w:name="_GoBack"/>
      <w:bookmarkEnd w:id="0"/>
    </w:p>
    <w:p w:rsidR="00E44AE7" w:rsidRDefault="00E44AE7" w:rsidP="00E44AE7">
      <w:r>
        <w:t>1.</w:t>
      </w:r>
      <w:r>
        <w:tab/>
        <w:t>Which of the following statements best describes how the First Amendment affects religion in the United States?</w:t>
      </w:r>
    </w:p>
    <w:p w:rsidR="00E44AE7" w:rsidRDefault="00E44AE7" w:rsidP="00E44AE7">
      <w:pPr>
        <w:ind w:left="720"/>
      </w:pPr>
      <w:r>
        <w:t>a.</w:t>
      </w:r>
      <w:r>
        <w:tab/>
        <w:t xml:space="preserve"> The government has an official religion.</w:t>
      </w:r>
    </w:p>
    <w:p w:rsidR="00E44AE7" w:rsidRDefault="00E44AE7" w:rsidP="00E44AE7">
      <w:pPr>
        <w:ind w:left="720"/>
      </w:pPr>
      <w:r>
        <w:t>b.</w:t>
      </w:r>
      <w:r>
        <w:tab/>
        <w:t xml:space="preserve"> There can be no religion in the United States.</w:t>
      </w:r>
    </w:p>
    <w:p w:rsidR="00E44AE7" w:rsidRDefault="00E44AE7" w:rsidP="00E44AE7">
      <w:pPr>
        <w:ind w:left="720"/>
      </w:pPr>
      <w:r w:rsidRPr="00E44AE7">
        <w:t>c.</w:t>
      </w:r>
      <w:r w:rsidRPr="00E44AE7">
        <w:tab/>
        <w:t xml:space="preserve"> </w:t>
      </w:r>
      <w:r>
        <w:t>Religion</w:t>
      </w:r>
      <w:r w:rsidRPr="00E44AE7">
        <w:t xml:space="preserve"> cannot </w:t>
      </w:r>
      <w:r>
        <w:t xml:space="preserve">be </w:t>
      </w:r>
      <w:r w:rsidRPr="00E44AE7">
        <w:t>dictate</w:t>
      </w:r>
      <w:r>
        <w:t>d</w:t>
      </w:r>
      <w:r w:rsidRPr="00E44AE7">
        <w:t xml:space="preserve"> religion.</w:t>
      </w:r>
    </w:p>
    <w:p w:rsidR="00E44AE7" w:rsidRDefault="00E44AE7" w:rsidP="00E44AE7">
      <w:pPr>
        <w:ind w:left="720"/>
      </w:pPr>
      <w:r>
        <w:t>d.</w:t>
      </w:r>
      <w:r>
        <w:tab/>
        <w:t xml:space="preserve"> State employees cannot have a religion.</w:t>
      </w:r>
    </w:p>
    <w:p w:rsidR="00957349" w:rsidRDefault="00C45DD1" w:rsidP="00957349">
      <w:r>
        <w:t>2</w:t>
      </w:r>
      <w:r w:rsidR="001E2C30">
        <w:t>.</w:t>
      </w:r>
      <w:r w:rsidR="001E2C30">
        <w:tab/>
      </w:r>
      <w:r w:rsidR="00957349">
        <w:t>Use the quotation to answer the question.</w:t>
      </w:r>
    </w:p>
    <w:p w:rsidR="00957349" w:rsidRPr="00492064" w:rsidRDefault="00957349" w:rsidP="00957349">
      <w:pPr>
        <w:rPr>
          <w:i/>
        </w:rPr>
      </w:pPr>
      <w:r w:rsidRPr="00492064">
        <w:rPr>
          <w:i/>
        </w:rPr>
        <w:t xml:space="preserve">“The enumeration in the Constitution, of certain rights, shall not be construed to deny or disparage others retained by the people.” </w:t>
      </w:r>
    </w:p>
    <w:p w:rsidR="00957349" w:rsidRDefault="00957349" w:rsidP="00492064">
      <w:pPr>
        <w:ind w:firstLine="720"/>
      </w:pPr>
      <w:r>
        <w:t>—excerpt from the U.S. Constitution, Amendment IX</w:t>
      </w:r>
    </w:p>
    <w:p w:rsidR="00957349" w:rsidRDefault="00957349" w:rsidP="00957349">
      <w:r>
        <w:tab/>
        <w:t xml:space="preserve"> </w:t>
      </w:r>
      <w:r>
        <w:tab/>
        <w:t xml:space="preserve"> Which statement most accurately explains the significance of the excerpt?</w:t>
      </w:r>
    </w:p>
    <w:p w:rsidR="001E2C30" w:rsidRDefault="001E2C30" w:rsidP="001E2C30">
      <w:pPr>
        <w:ind w:left="720"/>
      </w:pPr>
      <w:r>
        <w:t>a</w:t>
      </w:r>
      <w:r w:rsidRPr="001E2C30">
        <w:t>.</w:t>
      </w:r>
      <w:r w:rsidRPr="001E2C30">
        <w:tab/>
        <w:t xml:space="preserve"> </w:t>
      </w:r>
      <w:r>
        <w:t xml:space="preserve">Even though the Constitution only grants certain rights, other rights </w:t>
      </w:r>
      <w:r w:rsidR="005016AC">
        <w:t>shall not be denied</w:t>
      </w:r>
    </w:p>
    <w:p w:rsidR="00957349" w:rsidRDefault="001E2C30" w:rsidP="00957349">
      <w:pPr>
        <w:ind w:left="720"/>
      </w:pPr>
      <w:r>
        <w:t>b</w:t>
      </w:r>
      <w:r w:rsidR="00957349">
        <w:t>.</w:t>
      </w:r>
      <w:r w:rsidR="00957349">
        <w:tab/>
        <w:t xml:space="preserve"> Congress must approve any rights not listed in the Constitution before they are granted to the people.</w:t>
      </w:r>
    </w:p>
    <w:p w:rsidR="00957349" w:rsidRDefault="00957349" w:rsidP="00957349">
      <w:pPr>
        <w:ind w:left="720"/>
      </w:pPr>
      <w:r>
        <w:t>c.</w:t>
      </w:r>
      <w:r>
        <w:tab/>
        <w:t xml:space="preserve"> People have only the rights granted in the Constitution.</w:t>
      </w:r>
    </w:p>
    <w:p w:rsidR="00957349" w:rsidRDefault="00957349" w:rsidP="00957349">
      <w:pPr>
        <w:ind w:left="720"/>
      </w:pPr>
      <w:r>
        <w:t>d.</w:t>
      </w:r>
      <w:r>
        <w:tab/>
        <w:t xml:space="preserve"> People have only the rights granted in the Ninth Amendment.</w:t>
      </w:r>
    </w:p>
    <w:p w:rsidR="001E2C30" w:rsidRDefault="00C45DD1" w:rsidP="001E2C30">
      <w:r>
        <w:t>3</w:t>
      </w:r>
      <w:r w:rsidR="005016AC">
        <w:t xml:space="preserve">. </w:t>
      </w:r>
      <w:r w:rsidR="005016AC">
        <w:tab/>
      </w:r>
      <w:r w:rsidR="001E2C30">
        <w:t>Rights such as those in the First Amendment fulfill which purpose of government?</w:t>
      </w:r>
    </w:p>
    <w:p w:rsidR="001E2C30" w:rsidRDefault="005016AC" w:rsidP="001E2C30">
      <w:pPr>
        <w:ind w:left="720"/>
      </w:pPr>
      <w:r>
        <w:t>a</w:t>
      </w:r>
      <w:r w:rsidR="001E2C30">
        <w:t>.</w:t>
      </w:r>
      <w:r w:rsidR="001E2C30">
        <w:tab/>
        <w:t xml:space="preserve"> to help people cooperate</w:t>
      </w:r>
    </w:p>
    <w:p w:rsidR="001E2C30" w:rsidRDefault="005016AC" w:rsidP="001E2C30">
      <w:pPr>
        <w:ind w:left="720"/>
      </w:pPr>
      <w:r>
        <w:t>b</w:t>
      </w:r>
      <w:r w:rsidR="001E2C30">
        <w:t>.</w:t>
      </w:r>
      <w:r w:rsidR="001E2C30">
        <w:tab/>
        <w:t xml:space="preserve"> to limit rights of individuals</w:t>
      </w:r>
    </w:p>
    <w:p w:rsidR="001E2C30" w:rsidRDefault="005016AC" w:rsidP="001E2C30">
      <w:pPr>
        <w:ind w:left="720"/>
      </w:pPr>
      <w:r>
        <w:t>c</w:t>
      </w:r>
      <w:r w:rsidR="001E2C30">
        <w:t>.</w:t>
      </w:r>
      <w:r w:rsidR="001E2C30">
        <w:tab/>
        <w:t xml:space="preserve"> to provide services</w:t>
      </w:r>
    </w:p>
    <w:p w:rsidR="005016AC" w:rsidRDefault="005016AC" w:rsidP="005016AC">
      <w:pPr>
        <w:ind w:left="720"/>
      </w:pPr>
      <w:r>
        <w:t>d</w:t>
      </w:r>
      <w:r w:rsidRPr="005016AC">
        <w:t>.</w:t>
      </w:r>
      <w:r w:rsidRPr="005016AC">
        <w:tab/>
        <w:t xml:space="preserve"> to guarantee freedoms</w:t>
      </w:r>
      <w:r>
        <w:t xml:space="preserve"> </w:t>
      </w:r>
    </w:p>
    <w:p w:rsidR="00957349" w:rsidRDefault="00C45DD1" w:rsidP="00957349">
      <w:r>
        <w:t>4</w:t>
      </w:r>
      <w:r w:rsidR="005016AC">
        <w:t>.</w:t>
      </w:r>
      <w:r w:rsidR="005016AC">
        <w:tab/>
      </w:r>
      <w:r w:rsidR="00957349">
        <w:t>Which of the following best describes the purpose of the Bill of Rights?</w:t>
      </w:r>
    </w:p>
    <w:p w:rsidR="00957349" w:rsidRDefault="00957349" w:rsidP="00957349">
      <w:pPr>
        <w:ind w:left="720"/>
      </w:pPr>
      <w:r>
        <w:t>a.</w:t>
      </w:r>
      <w:r>
        <w:tab/>
        <w:t xml:space="preserve"> to explain the procedure for amending the Constitution </w:t>
      </w:r>
    </w:p>
    <w:p w:rsidR="00957349" w:rsidRDefault="005016AC" w:rsidP="00957349">
      <w:pPr>
        <w:ind w:left="720"/>
      </w:pPr>
      <w:r>
        <w:t>b</w:t>
      </w:r>
      <w:r w:rsidR="00957349">
        <w:t>.</w:t>
      </w:r>
      <w:r w:rsidR="00957349">
        <w:tab/>
        <w:t xml:space="preserve"> to inspire the governments of other nations</w:t>
      </w:r>
    </w:p>
    <w:p w:rsidR="005016AC" w:rsidRDefault="005016AC" w:rsidP="005016AC">
      <w:pPr>
        <w:ind w:left="720"/>
      </w:pPr>
      <w:r w:rsidRPr="005016AC">
        <w:t>c.</w:t>
      </w:r>
      <w:r w:rsidRPr="005016AC">
        <w:tab/>
        <w:t xml:space="preserve"> to guarantee freedoms that belong to every citizen</w:t>
      </w:r>
      <w:r>
        <w:t xml:space="preserve"> </w:t>
      </w:r>
    </w:p>
    <w:p w:rsidR="00957349" w:rsidRDefault="00957349" w:rsidP="00957349">
      <w:pPr>
        <w:ind w:left="720"/>
      </w:pPr>
      <w:r>
        <w:t>d.</w:t>
      </w:r>
      <w:r>
        <w:tab/>
        <w:t xml:space="preserve"> to limit the rights of individual citizens</w:t>
      </w:r>
    </w:p>
    <w:p w:rsidR="001E2C30" w:rsidRDefault="00C45DD1" w:rsidP="001E2C30">
      <w:r>
        <w:lastRenderedPageBreak/>
        <w:t>5</w:t>
      </w:r>
      <w:r w:rsidR="005016AC">
        <w:t>.</w:t>
      </w:r>
      <w:r w:rsidR="005016AC">
        <w:tab/>
      </w:r>
      <w:r w:rsidR="001E2C30">
        <w:t>Which amendment to the Constitution might the U.S. Supreme Court have relied on when it struck down the death penalty for minors?</w:t>
      </w:r>
    </w:p>
    <w:p w:rsidR="001E2C30" w:rsidRDefault="001E2C30" w:rsidP="001E2C30">
      <w:pPr>
        <w:ind w:left="720"/>
      </w:pPr>
      <w:r>
        <w:t>a.</w:t>
      </w:r>
      <w:r>
        <w:tab/>
        <w:t xml:space="preserve"> First Amendment</w:t>
      </w:r>
    </w:p>
    <w:p w:rsidR="001E2C30" w:rsidRDefault="001E2C30" w:rsidP="001E2C30">
      <w:pPr>
        <w:ind w:left="720"/>
      </w:pPr>
      <w:r>
        <w:t>b.</w:t>
      </w:r>
      <w:r>
        <w:tab/>
        <w:t xml:space="preserve"> Fifth Amendment</w:t>
      </w:r>
    </w:p>
    <w:p w:rsidR="001E2C30" w:rsidRDefault="001E2C30" w:rsidP="001E2C30">
      <w:pPr>
        <w:ind w:left="720"/>
      </w:pPr>
      <w:r w:rsidRPr="005016AC">
        <w:t>c.</w:t>
      </w:r>
      <w:r w:rsidRPr="005016AC">
        <w:tab/>
        <w:t xml:space="preserve"> Eighth Amendment</w:t>
      </w:r>
    </w:p>
    <w:p w:rsidR="001E2C30" w:rsidRDefault="001E2C30" w:rsidP="001E2C30">
      <w:pPr>
        <w:ind w:left="720"/>
      </w:pPr>
      <w:r>
        <w:t>d.</w:t>
      </w:r>
      <w:r>
        <w:tab/>
        <w:t xml:space="preserve"> Ninth Amendment</w:t>
      </w:r>
    </w:p>
    <w:p w:rsidR="001E2C30" w:rsidRDefault="001E2C30" w:rsidP="001E2C30"/>
    <w:p w:rsidR="00DF3147" w:rsidRDefault="00C45DD1" w:rsidP="00DF3147">
      <w:r>
        <w:t>6</w:t>
      </w:r>
      <w:r w:rsidR="005016AC">
        <w:t>.</w:t>
      </w:r>
      <w:r w:rsidR="005016AC">
        <w:tab/>
      </w:r>
      <w:r w:rsidR="00DF3147">
        <w:t>Which amendment protects Americans from unreasonable searches and seizures?</w:t>
      </w:r>
    </w:p>
    <w:p w:rsidR="00DF3147" w:rsidRDefault="00DF3147" w:rsidP="00DF3147">
      <w:pPr>
        <w:ind w:left="720"/>
      </w:pPr>
      <w:r>
        <w:t>a.</w:t>
      </w:r>
      <w:r>
        <w:tab/>
        <w:t xml:space="preserve"> First Amendment</w:t>
      </w:r>
    </w:p>
    <w:p w:rsidR="00DF3147" w:rsidRDefault="00DF3147" w:rsidP="00DF3147">
      <w:pPr>
        <w:ind w:left="720"/>
      </w:pPr>
      <w:r w:rsidRPr="005016AC">
        <w:t>b.</w:t>
      </w:r>
      <w:r w:rsidRPr="005016AC">
        <w:tab/>
        <w:t xml:space="preserve"> Fourth Amendment</w:t>
      </w:r>
    </w:p>
    <w:p w:rsidR="00DF3147" w:rsidRDefault="00DF3147" w:rsidP="00DF3147">
      <w:pPr>
        <w:ind w:left="720"/>
      </w:pPr>
      <w:r>
        <w:t>c.</w:t>
      </w:r>
      <w:r>
        <w:tab/>
        <w:t xml:space="preserve"> Sixth Amendment</w:t>
      </w:r>
    </w:p>
    <w:p w:rsidR="00DF3147" w:rsidRDefault="00DF3147" w:rsidP="00DF3147">
      <w:pPr>
        <w:ind w:left="720"/>
      </w:pPr>
      <w:r>
        <w:t>d.</w:t>
      </w:r>
      <w:r>
        <w:tab/>
        <w:t xml:space="preserve"> Thirteenth Amendment</w:t>
      </w:r>
    </w:p>
    <w:p w:rsidR="00DF3147" w:rsidRDefault="00C45DD1" w:rsidP="00DF3147">
      <w:r>
        <w:t>7</w:t>
      </w:r>
      <w:r w:rsidR="005016AC">
        <w:t xml:space="preserve">.      </w:t>
      </w:r>
      <w:r w:rsidR="00DF3147">
        <w:t xml:space="preserve">The First Amendment protects freedom of speech, but there are some limits to free-speech rights. </w:t>
      </w:r>
    </w:p>
    <w:p w:rsidR="00DF3147" w:rsidRDefault="00DF3147" w:rsidP="005016AC">
      <w:pPr>
        <w:ind w:firstLine="720"/>
      </w:pPr>
      <w:r>
        <w:t>Why are some forms of speech not protected?</w:t>
      </w:r>
    </w:p>
    <w:p w:rsidR="005016AC" w:rsidRDefault="009E367F" w:rsidP="005016AC">
      <w:pPr>
        <w:ind w:left="720"/>
      </w:pPr>
      <w:r>
        <w:t>a</w:t>
      </w:r>
      <w:r w:rsidR="005016AC" w:rsidRPr="009E367F">
        <w:t>.</w:t>
      </w:r>
      <w:r w:rsidR="005016AC" w:rsidRPr="009E367F">
        <w:tab/>
        <w:t xml:space="preserve"> because </w:t>
      </w:r>
      <w:r>
        <w:t>others could be physically harmed by them</w:t>
      </w:r>
    </w:p>
    <w:p w:rsidR="00DF3147" w:rsidRDefault="009E367F" w:rsidP="00DF3147">
      <w:pPr>
        <w:ind w:left="720"/>
      </w:pPr>
      <w:r>
        <w:t>b</w:t>
      </w:r>
      <w:r w:rsidR="00DF3147">
        <w:t>.</w:t>
      </w:r>
      <w:r w:rsidR="00DF3147">
        <w:tab/>
        <w:t xml:space="preserve"> because they are expressed in writing </w:t>
      </w:r>
    </w:p>
    <w:p w:rsidR="00DF3147" w:rsidRDefault="00DF3147" w:rsidP="00DF3147">
      <w:pPr>
        <w:ind w:left="720"/>
      </w:pPr>
      <w:r>
        <w:t>c.</w:t>
      </w:r>
      <w:r>
        <w:tab/>
        <w:t xml:space="preserve"> because they criticize the government </w:t>
      </w:r>
    </w:p>
    <w:p w:rsidR="00DF3147" w:rsidRDefault="00DF3147" w:rsidP="00DF3147">
      <w:pPr>
        <w:ind w:left="720"/>
      </w:pPr>
      <w:r>
        <w:t>d.</w:t>
      </w:r>
      <w:r>
        <w:tab/>
        <w:t xml:space="preserve"> because they support different religious views</w:t>
      </w:r>
    </w:p>
    <w:p w:rsidR="005016AC" w:rsidRDefault="00C45DD1" w:rsidP="005016AC">
      <w:r>
        <w:t>8</w:t>
      </w:r>
      <w:r w:rsidR="009E367F">
        <w:t>.</w:t>
      </w:r>
      <w:r w:rsidR="009E367F">
        <w:tab/>
      </w:r>
      <w:r w:rsidR="005016AC">
        <w:t>How does the Fifth Amendment protect an individual’s right to own property?</w:t>
      </w:r>
    </w:p>
    <w:p w:rsidR="009E367F" w:rsidRDefault="00816FD0" w:rsidP="009E367F">
      <w:pPr>
        <w:ind w:left="720"/>
      </w:pPr>
      <w:r>
        <w:t>a</w:t>
      </w:r>
      <w:r w:rsidR="009E367F" w:rsidRPr="009E367F">
        <w:t>.</w:t>
      </w:r>
      <w:r w:rsidR="009E367F" w:rsidRPr="009E367F">
        <w:tab/>
        <w:t xml:space="preserve"> by preventing the government from taking private property without fair payment</w:t>
      </w:r>
      <w:r w:rsidR="009E367F">
        <w:t xml:space="preserve"> </w:t>
      </w:r>
    </w:p>
    <w:p w:rsidR="005016AC" w:rsidRDefault="00816FD0" w:rsidP="005016AC">
      <w:pPr>
        <w:ind w:left="720"/>
      </w:pPr>
      <w:proofErr w:type="spellStart"/>
      <w:r>
        <w:t>b</w:t>
      </w:r>
      <w:r w:rsidR="005016AC">
        <w:t>.</w:t>
      </w:r>
      <w:proofErr w:type="spellEnd"/>
      <w:r w:rsidR="005016AC">
        <w:tab/>
        <w:t xml:space="preserve"> by guaranteeing every citizen the right to apply for a home loan </w:t>
      </w:r>
    </w:p>
    <w:p w:rsidR="005016AC" w:rsidRDefault="00816FD0" w:rsidP="005016AC">
      <w:pPr>
        <w:ind w:left="720"/>
      </w:pPr>
      <w:r>
        <w:t>c</w:t>
      </w:r>
      <w:r w:rsidR="005016AC">
        <w:t>.</w:t>
      </w:r>
      <w:r w:rsidR="005016AC">
        <w:tab/>
        <w:t xml:space="preserve"> by preventing a police search of private property without a warrant</w:t>
      </w:r>
    </w:p>
    <w:p w:rsidR="005016AC" w:rsidRDefault="005016AC" w:rsidP="005016AC">
      <w:pPr>
        <w:ind w:left="720"/>
      </w:pPr>
      <w:r>
        <w:t>d.</w:t>
      </w:r>
      <w:r>
        <w:tab/>
        <w:t xml:space="preserve"> by prohibiting the quartering of soldiers without permission</w:t>
      </w:r>
    </w:p>
    <w:p w:rsidR="00DF3147" w:rsidRDefault="00DF3147" w:rsidP="00DF3147">
      <w:r>
        <w:rPr>
          <w:noProof/>
        </w:rPr>
        <w:lastRenderedPageBreak/>
        <w:drawing>
          <wp:inline distT="0" distB="0" distL="0" distR="0">
            <wp:extent cx="2309813" cy="1505228"/>
            <wp:effectExtent l="0" t="0" r="0" b="0"/>
            <wp:docPr id="1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rotest_600.jpg"/>
                    <pic:cNvPicPr/>
                  </pic:nvPicPr>
                  <pic:blipFill>
                    <a:blip r:embed="rId5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tretch>
                      <a:fillRect/>
                    </a:stretch>
                  </pic:blipFill>
                  <pic:spPr>
                    <a:xfrm>
                      <a:off x="0" y="0"/>
                      <a:ext cx="2309812" cy="15052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:rsidR="00DF3147" w:rsidRDefault="00C45DD1" w:rsidP="00DF3147">
      <w:r>
        <w:t>9</w:t>
      </w:r>
      <w:r w:rsidR="009E367F">
        <w:t>.</w:t>
      </w:r>
      <w:r w:rsidR="009E367F">
        <w:tab/>
      </w:r>
      <w:r w:rsidR="00DF3147">
        <w:t>What First Amendment right are the people in this photograph expressing?</w:t>
      </w:r>
    </w:p>
    <w:p w:rsidR="00DF3147" w:rsidRDefault="009E367F" w:rsidP="00DF3147">
      <w:pPr>
        <w:ind w:left="720"/>
      </w:pPr>
      <w:r>
        <w:t>a</w:t>
      </w:r>
      <w:r w:rsidR="00DF3147">
        <w:t>.</w:t>
      </w:r>
      <w:r w:rsidR="00DF3147">
        <w:tab/>
        <w:t xml:space="preserve"> freedom of the press</w:t>
      </w:r>
    </w:p>
    <w:p w:rsidR="00DF3147" w:rsidRDefault="009E367F" w:rsidP="00DF3147">
      <w:pPr>
        <w:ind w:left="720"/>
      </w:pPr>
      <w:r>
        <w:t>b</w:t>
      </w:r>
      <w:r w:rsidR="00DF3147">
        <w:t>.</w:t>
      </w:r>
      <w:r w:rsidR="00DF3147">
        <w:tab/>
        <w:t xml:space="preserve"> freedom of religion</w:t>
      </w:r>
    </w:p>
    <w:p w:rsidR="009E367F" w:rsidRDefault="009E367F" w:rsidP="009E367F">
      <w:pPr>
        <w:ind w:left="720"/>
      </w:pPr>
      <w:r w:rsidRPr="009E367F">
        <w:t>c.</w:t>
      </w:r>
      <w:r w:rsidRPr="009E367F">
        <w:tab/>
        <w:t xml:space="preserve"> freedom of assembly</w:t>
      </w:r>
    </w:p>
    <w:p w:rsidR="00DF3147" w:rsidRDefault="00DF3147" w:rsidP="00DF3147">
      <w:pPr>
        <w:ind w:left="720"/>
      </w:pPr>
      <w:r>
        <w:t>d.</w:t>
      </w:r>
      <w:r>
        <w:tab/>
        <w:t xml:space="preserve"> right to privacy</w:t>
      </w:r>
    </w:p>
    <w:p w:rsidR="001E2C30" w:rsidRDefault="00C45DD1" w:rsidP="001E2C30">
      <w:r>
        <w:t>10</w:t>
      </w:r>
      <w:r w:rsidR="009E367F">
        <w:t>.</w:t>
      </w:r>
      <w:r w:rsidR="009E367F">
        <w:tab/>
      </w:r>
      <w:r w:rsidR="001E2C30">
        <w:t>Use the quotation to answer the question.</w:t>
      </w:r>
    </w:p>
    <w:p w:rsidR="001E2C30" w:rsidRPr="00492064" w:rsidRDefault="001E2C30" w:rsidP="001E2C30">
      <w:pPr>
        <w:rPr>
          <w:i/>
        </w:rPr>
      </w:pPr>
      <w:r w:rsidRPr="00492064">
        <w:rPr>
          <w:i/>
        </w:rPr>
        <w:t>“In all criminal prosecutions, the accused shall enjoy the right to a speedy and public trial, by an impartial jury. ”</w:t>
      </w:r>
    </w:p>
    <w:p w:rsidR="001E2C30" w:rsidRDefault="001E2C30" w:rsidP="001E2C30">
      <w:pPr>
        <w:ind w:firstLine="720"/>
      </w:pPr>
      <w:r>
        <w:t>—excerpt from the U.S. Constitution</w:t>
      </w:r>
    </w:p>
    <w:p w:rsidR="001E2C30" w:rsidRDefault="001E2C30" w:rsidP="001E2C30">
      <w:r>
        <w:tab/>
        <w:t xml:space="preserve"> </w:t>
      </w:r>
      <w:r>
        <w:tab/>
        <w:t xml:space="preserve"> Which amendment is this quotation from?</w:t>
      </w:r>
    </w:p>
    <w:p w:rsidR="001E2C30" w:rsidRDefault="001E2C30" w:rsidP="001E2C30">
      <w:pPr>
        <w:ind w:left="720"/>
      </w:pPr>
      <w:r>
        <w:t>a.</w:t>
      </w:r>
      <w:r>
        <w:tab/>
        <w:t xml:space="preserve"> First Amendment</w:t>
      </w:r>
    </w:p>
    <w:p w:rsidR="001E2C30" w:rsidRDefault="001E2C30" w:rsidP="001E2C30">
      <w:pPr>
        <w:ind w:left="720"/>
      </w:pPr>
      <w:r>
        <w:t>b.</w:t>
      </w:r>
      <w:r>
        <w:tab/>
        <w:t xml:space="preserve"> Fourth Amendment</w:t>
      </w:r>
    </w:p>
    <w:p w:rsidR="001E2C30" w:rsidRDefault="001E2C30" w:rsidP="001E2C30">
      <w:pPr>
        <w:ind w:left="720"/>
      </w:pPr>
      <w:r w:rsidRPr="009E367F">
        <w:t>c.</w:t>
      </w:r>
      <w:r w:rsidRPr="009E367F">
        <w:tab/>
        <w:t xml:space="preserve"> Sixth Amendment</w:t>
      </w:r>
    </w:p>
    <w:p w:rsidR="001E2C30" w:rsidRDefault="001E2C30" w:rsidP="001E2C30">
      <w:pPr>
        <w:ind w:left="720"/>
      </w:pPr>
      <w:r>
        <w:t>d.</w:t>
      </w:r>
      <w:r>
        <w:tab/>
        <w:t xml:space="preserve"> Thirteenth Amendment</w:t>
      </w:r>
    </w:p>
    <w:p w:rsidR="001D0542" w:rsidRDefault="001D0542" w:rsidP="009E367F"/>
    <w:p w:rsidR="009E367F" w:rsidRDefault="00C45DD1" w:rsidP="009E367F">
      <w:r>
        <w:t>11</w:t>
      </w:r>
      <w:r w:rsidR="009E367F">
        <w:t>.</w:t>
      </w:r>
      <w:r w:rsidR="009E367F">
        <w:tab/>
        <w:t>How do the Ninth and Tenth amendments limit the power of the federal government?</w:t>
      </w:r>
    </w:p>
    <w:p w:rsidR="009E367F" w:rsidRDefault="009E367F" w:rsidP="009E367F">
      <w:pPr>
        <w:ind w:left="720"/>
      </w:pPr>
      <w:r>
        <w:t>a.</w:t>
      </w:r>
      <w:r>
        <w:tab/>
        <w:t xml:space="preserve"> by listing specific rights that belong to the states</w:t>
      </w:r>
    </w:p>
    <w:p w:rsidR="009E367F" w:rsidRDefault="009E367F" w:rsidP="009E367F">
      <w:pPr>
        <w:ind w:left="720"/>
      </w:pPr>
      <w:r>
        <w:t>b</w:t>
      </w:r>
      <w:r w:rsidRPr="009E367F">
        <w:t>.</w:t>
      </w:r>
      <w:r w:rsidRPr="009E367F">
        <w:tab/>
        <w:t xml:space="preserve"> by reserving rights not granted to the federal government for the states and people</w:t>
      </w:r>
    </w:p>
    <w:p w:rsidR="009E367F" w:rsidRDefault="009E367F" w:rsidP="009E367F">
      <w:pPr>
        <w:ind w:left="720"/>
      </w:pPr>
      <w:r>
        <w:t>c.</w:t>
      </w:r>
      <w:r>
        <w:tab/>
        <w:t xml:space="preserve"> by listing specific rights that belong to the people</w:t>
      </w:r>
    </w:p>
    <w:p w:rsidR="009E367F" w:rsidRDefault="009E367F" w:rsidP="009E367F">
      <w:pPr>
        <w:ind w:left="720"/>
      </w:pPr>
      <w:r>
        <w:t>d.</w:t>
      </w:r>
      <w:r>
        <w:tab/>
        <w:t xml:space="preserve"> by preventing the federal government from changing the Constitution</w:t>
      </w:r>
    </w:p>
    <w:p w:rsidR="001E2C30" w:rsidRDefault="001E2C30" w:rsidP="001E2C30"/>
    <w:p w:rsidR="00DF3147" w:rsidRDefault="00C45DD1" w:rsidP="00DF3147">
      <w:r>
        <w:lastRenderedPageBreak/>
        <w:t>12</w:t>
      </w:r>
      <w:r w:rsidR="001D0542">
        <w:t>.</w:t>
      </w:r>
      <w:r w:rsidR="001D0542">
        <w:tab/>
      </w:r>
      <w:r w:rsidR="00DF3147">
        <w:t>Use the quotation to answer the question.</w:t>
      </w:r>
    </w:p>
    <w:p w:rsidR="00DF3147" w:rsidRPr="006E6E01" w:rsidRDefault="00DF3147" w:rsidP="00DF3147">
      <w:pPr>
        <w:rPr>
          <w:i/>
        </w:rPr>
      </w:pPr>
      <w:r w:rsidRPr="006E6E01">
        <w:rPr>
          <w:i/>
        </w:rPr>
        <w:t>“Congress shall make no law respecting an establishment of religion, or prohibiting the free exercise thereof; or abridging the freedom of speech, or of the press; or the right of the people peaceably to assemble, and to petition the Government for a redress of grievances.”</w:t>
      </w:r>
    </w:p>
    <w:p w:rsidR="00DF3147" w:rsidRDefault="00DF3147" w:rsidP="00DF3147">
      <w:pPr>
        <w:ind w:firstLine="720"/>
      </w:pPr>
      <w:r>
        <w:t>—excerpt from the U.S. Constitution</w:t>
      </w:r>
    </w:p>
    <w:p w:rsidR="00DF3147" w:rsidRDefault="00DF3147" w:rsidP="00DF3147">
      <w:r>
        <w:t>Which amendment is this quotation from?</w:t>
      </w:r>
    </w:p>
    <w:p w:rsidR="00DF3147" w:rsidRDefault="00DF3147" w:rsidP="00DF3147">
      <w:pPr>
        <w:ind w:left="720"/>
      </w:pPr>
      <w:r w:rsidRPr="001D0542">
        <w:t>a.</w:t>
      </w:r>
      <w:r w:rsidRPr="001D0542">
        <w:tab/>
        <w:t xml:space="preserve"> First Amendment</w:t>
      </w:r>
    </w:p>
    <w:p w:rsidR="00DF3147" w:rsidRDefault="00DF3147" w:rsidP="00DF3147">
      <w:pPr>
        <w:ind w:left="720"/>
      </w:pPr>
      <w:r>
        <w:t>b.</w:t>
      </w:r>
      <w:r>
        <w:tab/>
        <w:t xml:space="preserve"> Fourth Amendment</w:t>
      </w:r>
    </w:p>
    <w:p w:rsidR="00DF3147" w:rsidRDefault="00DF3147" w:rsidP="00DF3147">
      <w:pPr>
        <w:ind w:left="720"/>
      </w:pPr>
      <w:r>
        <w:t>c.</w:t>
      </w:r>
      <w:r>
        <w:tab/>
        <w:t xml:space="preserve"> Sixth Amendment</w:t>
      </w:r>
    </w:p>
    <w:p w:rsidR="00DF3147" w:rsidRDefault="00DF3147" w:rsidP="00DF3147">
      <w:pPr>
        <w:ind w:left="720"/>
      </w:pPr>
      <w:r>
        <w:t>d.</w:t>
      </w:r>
      <w:r>
        <w:tab/>
        <w:t xml:space="preserve"> Thirteenth Amendment</w:t>
      </w:r>
    </w:p>
    <w:p w:rsidR="00DF3147" w:rsidRDefault="00C45DD1" w:rsidP="00DF3147">
      <w:r>
        <w:t>13</w:t>
      </w:r>
      <w:r w:rsidR="001D0542">
        <w:t>.</w:t>
      </w:r>
      <w:r w:rsidR="001D0542">
        <w:tab/>
      </w:r>
      <w:r w:rsidR="00DF3147">
        <w:t>Which of the following is a limitation of the First Amendment’s guarantee of the right to freedom of speech?</w:t>
      </w:r>
    </w:p>
    <w:p w:rsidR="001D0542" w:rsidRDefault="001D0542" w:rsidP="001D0542">
      <w:pPr>
        <w:ind w:left="720"/>
      </w:pPr>
      <w:r>
        <w:t>a</w:t>
      </w:r>
      <w:r w:rsidRPr="001D0542">
        <w:t>.</w:t>
      </w:r>
      <w:r w:rsidRPr="001D0542">
        <w:tab/>
        <w:t xml:space="preserve"> People may not tell lies that might harm another person</w:t>
      </w:r>
      <w:r w:rsidR="00816FD0">
        <w:t>’s financial reputation</w:t>
      </w:r>
      <w:r w:rsidRPr="001D0542">
        <w:t>.</w:t>
      </w:r>
    </w:p>
    <w:p w:rsidR="00DF3147" w:rsidRDefault="001D0542" w:rsidP="00DF3147">
      <w:pPr>
        <w:ind w:left="720"/>
      </w:pPr>
      <w:r>
        <w:t>b</w:t>
      </w:r>
      <w:r w:rsidR="00DF3147">
        <w:t>.</w:t>
      </w:r>
      <w:r w:rsidR="00DF3147">
        <w:tab/>
        <w:t xml:space="preserve"> People may not criticize the actions of their neighbors.</w:t>
      </w:r>
    </w:p>
    <w:p w:rsidR="00DF3147" w:rsidRDefault="001D0542" w:rsidP="00DF3147">
      <w:pPr>
        <w:ind w:left="720"/>
      </w:pPr>
      <w:r>
        <w:t>c</w:t>
      </w:r>
      <w:r w:rsidR="00DF3147">
        <w:t>.</w:t>
      </w:r>
      <w:r w:rsidR="00DF3147">
        <w:tab/>
        <w:t xml:space="preserve"> People may not criticize the government.</w:t>
      </w:r>
    </w:p>
    <w:p w:rsidR="00DF3147" w:rsidRDefault="001D0542" w:rsidP="00DF3147">
      <w:pPr>
        <w:ind w:left="720"/>
      </w:pPr>
      <w:r>
        <w:t>d</w:t>
      </w:r>
      <w:r w:rsidR="00DF3147">
        <w:t>.</w:t>
      </w:r>
      <w:r w:rsidR="00DF3147">
        <w:tab/>
        <w:t xml:space="preserve"> People may not deliver a speech in public.</w:t>
      </w:r>
    </w:p>
    <w:p w:rsidR="00816FD0" w:rsidRDefault="00816FD0" w:rsidP="00DF3147">
      <w:pPr>
        <w:ind w:left="720"/>
      </w:pPr>
    </w:p>
    <w:p w:rsidR="00816FD0" w:rsidRDefault="00816FD0">
      <w:r>
        <w:br w:type="page"/>
      </w:r>
    </w:p>
    <w:p w:rsidR="00816FD0" w:rsidRDefault="00816FD0" w:rsidP="00DF3147">
      <w:pPr>
        <w:ind w:left="720"/>
      </w:pPr>
      <w:r>
        <w:lastRenderedPageBreak/>
        <w:t>Answer Key:</w:t>
      </w:r>
    </w:p>
    <w:p w:rsidR="00816FD0" w:rsidRDefault="00816FD0" w:rsidP="00816FD0">
      <w:pPr>
        <w:pStyle w:val="ListParagraph"/>
        <w:numPr>
          <w:ilvl w:val="0"/>
          <w:numId w:val="2"/>
        </w:numPr>
      </w:pPr>
      <w:r>
        <w:t>c</w:t>
      </w:r>
    </w:p>
    <w:p w:rsidR="00816FD0" w:rsidRDefault="00816FD0" w:rsidP="00816FD0">
      <w:pPr>
        <w:pStyle w:val="ListParagraph"/>
        <w:numPr>
          <w:ilvl w:val="0"/>
          <w:numId w:val="2"/>
        </w:numPr>
      </w:pPr>
      <w:r>
        <w:t>a</w:t>
      </w:r>
    </w:p>
    <w:p w:rsidR="00816FD0" w:rsidRDefault="00816FD0" w:rsidP="00816FD0">
      <w:pPr>
        <w:pStyle w:val="ListParagraph"/>
        <w:numPr>
          <w:ilvl w:val="0"/>
          <w:numId w:val="2"/>
        </w:numPr>
      </w:pPr>
      <w:r>
        <w:t>d</w:t>
      </w:r>
    </w:p>
    <w:p w:rsidR="00816FD0" w:rsidRDefault="00816FD0" w:rsidP="00816FD0">
      <w:pPr>
        <w:pStyle w:val="ListParagraph"/>
        <w:numPr>
          <w:ilvl w:val="0"/>
          <w:numId w:val="2"/>
        </w:numPr>
      </w:pPr>
      <w:r>
        <w:t>c</w:t>
      </w:r>
    </w:p>
    <w:p w:rsidR="00816FD0" w:rsidRDefault="00816FD0" w:rsidP="00816FD0">
      <w:pPr>
        <w:pStyle w:val="ListParagraph"/>
        <w:numPr>
          <w:ilvl w:val="0"/>
          <w:numId w:val="2"/>
        </w:numPr>
      </w:pPr>
      <w:r>
        <w:t>c</w:t>
      </w:r>
    </w:p>
    <w:p w:rsidR="00816FD0" w:rsidRDefault="00816FD0" w:rsidP="00816FD0">
      <w:pPr>
        <w:pStyle w:val="ListParagraph"/>
        <w:numPr>
          <w:ilvl w:val="0"/>
          <w:numId w:val="2"/>
        </w:numPr>
      </w:pPr>
      <w:r>
        <w:t>b</w:t>
      </w:r>
    </w:p>
    <w:p w:rsidR="00816FD0" w:rsidRDefault="00816FD0" w:rsidP="00816FD0">
      <w:pPr>
        <w:pStyle w:val="ListParagraph"/>
        <w:numPr>
          <w:ilvl w:val="0"/>
          <w:numId w:val="2"/>
        </w:numPr>
      </w:pPr>
      <w:r>
        <w:t>a</w:t>
      </w:r>
    </w:p>
    <w:p w:rsidR="00816FD0" w:rsidRDefault="00816FD0" w:rsidP="00816FD0">
      <w:pPr>
        <w:pStyle w:val="ListParagraph"/>
        <w:numPr>
          <w:ilvl w:val="0"/>
          <w:numId w:val="2"/>
        </w:numPr>
      </w:pPr>
      <w:r>
        <w:t>a</w:t>
      </w:r>
    </w:p>
    <w:p w:rsidR="00816FD0" w:rsidRDefault="00816FD0" w:rsidP="00816FD0">
      <w:pPr>
        <w:pStyle w:val="ListParagraph"/>
        <w:numPr>
          <w:ilvl w:val="0"/>
          <w:numId w:val="2"/>
        </w:numPr>
      </w:pPr>
      <w:r>
        <w:t>c</w:t>
      </w:r>
    </w:p>
    <w:p w:rsidR="00816FD0" w:rsidRDefault="00816FD0" w:rsidP="00816FD0">
      <w:pPr>
        <w:pStyle w:val="ListParagraph"/>
        <w:numPr>
          <w:ilvl w:val="0"/>
          <w:numId w:val="2"/>
        </w:numPr>
      </w:pPr>
      <w:r>
        <w:t>c</w:t>
      </w:r>
    </w:p>
    <w:p w:rsidR="00816FD0" w:rsidRDefault="00816FD0" w:rsidP="00816FD0">
      <w:pPr>
        <w:pStyle w:val="ListParagraph"/>
        <w:numPr>
          <w:ilvl w:val="0"/>
          <w:numId w:val="2"/>
        </w:numPr>
      </w:pPr>
      <w:r>
        <w:t>b</w:t>
      </w:r>
    </w:p>
    <w:p w:rsidR="00816FD0" w:rsidRDefault="00816FD0" w:rsidP="00816FD0">
      <w:pPr>
        <w:pStyle w:val="ListParagraph"/>
        <w:numPr>
          <w:ilvl w:val="0"/>
          <w:numId w:val="2"/>
        </w:numPr>
      </w:pPr>
      <w:r>
        <w:t>a</w:t>
      </w:r>
    </w:p>
    <w:p w:rsidR="00816FD0" w:rsidRDefault="00816FD0" w:rsidP="00816FD0">
      <w:pPr>
        <w:pStyle w:val="ListParagraph"/>
        <w:numPr>
          <w:ilvl w:val="0"/>
          <w:numId w:val="2"/>
        </w:numPr>
      </w:pPr>
      <w:r>
        <w:t>a</w:t>
      </w:r>
    </w:p>
    <w:p w:rsidR="00816FD0" w:rsidRDefault="00816FD0" w:rsidP="00816FD0">
      <w:pPr>
        <w:pStyle w:val="ListParagraph"/>
        <w:ind w:left="1080"/>
      </w:pPr>
    </w:p>
    <w:sectPr w:rsidR="00816FD0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0002AFF" w:usb1="C000247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mbria">
    <w:panose1 w:val="02040503050406030204"/>
    <w:charset w:val="00"/>
    <w:family w:val="roman"/>
    <w:pitch w:val="variable"/>
    <w:sig w:usb0="E00006FF" w:usb1="400004FF" w:usb2="00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F9E4D4F"/>
    <w:multiLevelType w:val="hybridMultilevel"/>
    <w:tmpl w:val="DEF4EEBA"/>
    <w:lvl w:ilvl="0" w:tplc="0B54EBE8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" w15:restartNumberingAfterBreak="0">
    <w:nsid w:val="72823E8C"/>
    <w:multiLevelType w:val="hybridMultilevel"/>
    <w:tmpl w:val="A3A44B2C"/>
    <w:lvl w:ilvl="0" w:tplc="31948188">
      <w:start w:val="1"/>
      <w:numFmt w:val="bullet"/>
      <w:lvlText w:val="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E1C035CC" w:tentative="1">
      <w:start w:val="1"/>
      <w:numFmt w:val="bullet"/>
      <w:lvlText w:val="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3FA62CDC" w:tentative="1">
      <w:start w:val="1"/>
      <w:numFmt w:val="bullet"/>
      <w:lvlText w:val="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6142845A" w:tentative="1">
      <w:start w:val="1"/>
      <w:numFmt w:val="bullet"/>
      <w:lvlText w:val="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D190FB24" w:tentative="1">
      <w:start w:val="1"/>
      <w:numFmt w:val="bullet"/>
      <w:lvlText w:val="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3C8E70EC" w:tentative="1">
      <w:start w:val="1"/>
      <w:numFmt w:val="bullet"/>
      <w:lvlText w:val="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AFEEBEF2" w:tentative="1">
      <w:start w:val="1"/>
      <w:numFmt w:val="bullet"/>
      <w:lvlText w:val="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ED02115E" w:tentative="1">
      <w:start w:val="1"/>
      <w:numFmt w:val="bullet"/>
      <w:lvlText w:val="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B17C64C0" w:tentative="1">
      <w:start w:val="1"/>
      <w:numFmt w:val="bullet"/>
      <w:lvlText w:val="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num w:numId="1">
    <w:abstractNumId w:val="1"/>
  </w:num>
  <w:num w:numId="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0tTQ2tzA0MzUyNDUxsTBS0lEKTi0uzszPAykwrAUA3RAhJywAAAA="/>
  </w:docVars>
  <w:rsids>
    <w:rsidRoot w:val="00957349"/>
    <w:rsid w:val="000055B2"/>
    <w:rsid w:val="0007194C"/>
    <w:rsid w:val="001D0542"/>
    <w:rsid w:val="001E2C30"/>
    <w:rsid w:val="00422CF1"/>
    <w:rsid w:val="00492064"/>
    <w:rsid w:val="005016AC"/>
    <w:rsid w:val="006E6E01"/>
    <w:rsid w:val="007E5D50"/>
    <w:rsid w:val="00816FD0"/>
    <w:rsid w:val="00941784"/>
    <w:rsid w:val="00957349"/>
    <w:rsid w:val="009E367F"/>
    <w:rsid w:val="00C45DD1"/>
    <w:rsid w:val="00DF3147"/>
    <w:rsid w:val="00E44AE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780B4A2"/>
  <w15:docId w15:val="{5BC40150-061A-4074-AE63-D34720F51340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5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alloonText">
    <w:name w:val="Balloon Text"/>
    <w:basedOn w:val="Normal"/>
    <w:link w:val="BalloonTextChar"/>
    <w:uiPriority w:val="99"/>
    <w:semiHidden/>
    <w:unhideWhenUsed/>
    <w:rsid w:val="00DF3147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DF3147"/>
    <w:rPr>
      <w:rFonts w:ascii="Tahoma" w:hAnsi="Tahoma" w:cs="Tahoma"/>
      <w:sz w:val="16"/>
      <w:szCs w:val="16"/>
    </w:rPr>
  </w:style>
  <w:style w:type="paragraph" w:styleId="ListParagraph">
    <w:name w:val="List Paragraph"/>
    <w:basedOn w:val="Normal"/>
    <w:uiPriority w:val="34"/>
    <w:qFormat/>
    <w:rsid w:val="00816FD0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optimizeForBrowser/>
  <w:allowPNG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7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fontTable" Target="fontTable.xml"/><Relationship Id="rId5" Type="http://schemas.openxmlformats.org/officeDocument/2006/relationships/image" Target="media/image1.jpg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</TotalTime>
  <Pages>5</Pages>
  <Words>646</Words>
  <Characters>3686</Characters>
  <Application>Microsoft Office Word</Application>
  <DocSecurity>0</DocSecurity>
  <Lines>30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32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Windows User</dc:creator>
  <cp:lastModifiedBy>Raymond, Jeffrey B.</cp:lastModifiedBy>
  <cp:revision>3</cp:revision>
  <dcterms:created xsi:type="dcterms:W3CDTF">2018-01-02T14:58:00Z</dcterms:created>
  <dcterms:modified xsi:type="dcterms:W3CDTF">2018-01-02T14:59:00Z</dcterms:modified>
</cp:coreProperties>
</file>